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BEB18A" w14:textId="77777777" w:rsidR="00ED20B5" w:rsidRDefault="00CD4A5C"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0056DDA" wp14:editId="2601E5E8">
                <wp:simplePos x="0" y="0"/>
                <wp:positionH relativeFrom="column">
                  <wp:posOffset>514350</wp:posOffset>
                </wp:positionH>
                <wp:positionV relativeFrom="paragraph">
                  <wp:posOffset>-430530</wp:posOffset>
                </wp:positionV>
                <wp:extent cx="4705350" cy="1086196"/>
                <wp:effectExtent l="0" t="0" r="1905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05350" cy="1086196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</wps:spPr>
                      <wps:style>
                        <a:lnRef idx="1">
                          <a:schemeClr val="accent6"/>
                        </a:lnRef>
                        <a:fillRef idx="2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09CAE62" w14:textId="77777777" w:rsidR="004E2360" w:rsidRPr="00B60CC8" w:rsidRDefault="004E2360" w:rsidP="004908FF">
                            <w:pPr>
                              <w:spacing w:after="0"/>
                              <w:jc w:val="center"/>
                              <w:rPr>
                                <w:rFonts w:ascii="Georgia" w:hAnsi="Georgia"/>
                                <w:b/>
                                <w:sz w:val="76"/>
                                <w:szCs w:val="76"/>
                              </w:rPr>
                            </w:pPr>
                            <w:r w:rsidRPr="00B60CC8">
                              <w:rPr>
                                <w:rFonts w:ascii="Georgia" w:hAnsi="Georgia"/>
                                <w:b/>
                                <w:sz w:val="76"/>
                                <w:szCs w:val="76"/>
                              </w:rPr>
                              <w:t>Robert Smith</w:t>
                            </w:r>
                          </w:p>
                          <w:p w14:paraId="35DAB21B" w14:textId="482B4ADF" w:rsidR="004908FF" w:rsidRPr="00B60CC8" w:rsidRDefault="00054129" w:rsidP="004908FF">
                            <w:pPr>
                              <w:spacing w:after="0"/>
                              <w:jc w:val="center"/>
                              <w:rPr>
                                <w:rFonts w:ascii="Georgia" w:hAnsi="Georgia"/>
                                <w:b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Georgia" w:hAnsi="Georgia"/>
                                <w:b/>
                                <w:sz w:val="48"/>
                                <w:szCs w:val="48"/>
                              </w:rPr>
                              <w:t>Investment Banking</w:t>
                            </w:r>
                            <w:r w:rsidR="004908FF" w:rsidRPr="00B60CC8">
                              <w:rPr>
                                <w:rFonts w:ascii="Georgia" w:hAnsi="Georgia"/>
                                <w:b/>
                                <w:sz w:val="48"/>
                                <w:szCs w:val="48"/>
                              </w:rPr>
                              <w:t xml:space="preserve"> Analyst</w:t>
                            </w:r>
                          </w:p>
                          <w:p w14:paraId="21EF7ABF" w14:textId="77777777" w:rsidR="004908FF" w:rsidRPr="004E2360" w:rsidRDefault="004908FF" w:rsidP="004E2360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sz w:val="72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056DDA" id="Rectangle 2" o:spid="_x0000_s1026" style="position:absolute;margin-left:40.5pt;margin-top:-33.9pt;width:370.5pt;height:85.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" fillcolor="#92d050" strokecolor="#70ad47 [3209]" strokeweight=".5pt">
                <v:textbox>
                  <w:txbxContent>
                    <w:p w14:paraId="209CAE62" w14:textId="77777777" w:rsidR="004E2360" w:rsidRPr="00B60CC8" w:rsidRDefault="004E2360" w:rsidP="004908FF">
                      <w:pPr>
                        <w:spacing w:after="0"/>
                        <w:jc w:val="center"/>
                        <w:rPr>
                          <w:rFonts w:ascii="Georgia" w:hAnsi="Georgia"/>
                          <w:b/>
                          <w:sz w:val="76"/>
                          <w:szCs w:val="76"/>
                        </w:rPr>
                      </w:pPr>
                      <w:r w:rsidRPr="00B60CC8">
                        <w:rPr>
                          <w:rFonts w:ascii="Georgia" w:hAnsi="Georgia"/>
                          <w:b/>
                          <w:sz w:val="76"/>
                          <w:szCs w:val="76"/>
                        </w:rPr>
                        <w:t>Robert Smith</w:t>
                      </w:r>
                    </w:p>
                    <w:p w14:paraId="35DAB21B" w14:textId="482B4ADF" w:rsidR="004908FF" w:rsidRPr="00B60CC8" w:rsidRDefault="00054129" w:rsidP="004908FF">
                      <w:pPr>
                        <w:spacing w:after="0"/>
                        <w:jc w:val="center"/>
                        <w:rPr>
                          <w:rFonts w:ascii="Georgia" w:hAnsi="Georgia"/>
                          <w:b/>
                          <w:sz w:val="48"/>
                          <w:szCs w:val="48"/>
                        </w:rPr>
                      </w:pPr>
                      <w:r>
                        <w:rPr>
                          <w:rFonts w:ascii="Georgia" w:hAnsi="Georgia"/>
                          <w:b/>
                          <w:sz w:val="48"/>
                          <w:szCs w:val="48"/>
                        </w:rPr>
                        <w:t>Investment Banking</w:t>
                      </w:r>
                      <w:r w:rsidR="004908FF" w:rsidRPr="00B60CC8">
                        <w:rPr>
                          <w:rFonts w:ascii="Georgia" w:hAnsi="Georgia"/>
                          <w:b/>
                          <w:sz w:val="48"/>
                          <w:szCs w:val="48"/>
                        </w:rPr>
                        <w:t xml:space="preserve"> Analyst</w:t>
                      </w:r>
                    </w:p>
                    <w:p w14:paraId="21EF7ABF" w14:textId="77777777" w:rsidR="004908FF" w:rsidRPr="004E2360" w:rsidRDefault="004908FF" w:rsidP="004E2360">
                      <w:pPr>
                        <w:jc w:val="center"/>
                        <w:rPr>
                          <w:rFonts w:ascii="Palatino Linotype" w:hAnsi="Palatino Linotype"/>
                          <w:b/>
                          <w:sz w:val="72"/>
                          <w:szCs w:val="4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87529E2" wp14:editId="71D4B1EB">
                <wp:simplePos x="0" y="0"/>
                <wp:positionH relativeFrom="page">
                  <wp:align>right</wp:align>
                </wp:positionH>
                <wp:positionV relativeFrom="paragraph">
                  <wp:posOffset>-904672</wp:posOffset>
                </wp:positionV>
                <wp:extent cx="7532370" cy="1099225"/>
                <wp:effectExtent l="0" t="0" r="11430" b="2476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32370" cy="1099225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58D304" id="Rectangle 1" o:spid="_x0000_s1026" style="position:absolute;margin-left:541.9pt;margin-top:-71.25pt;width:593.1pt;height:86.55pt;z-index:251659264;visibility:visible;mso-wrap-style:square;mso-height-percent:0;mso-wrap-distance-left:9pt;mso-wrap-distance-top:0;mso-wrap-distance-right:9pt;mso-wrap-distance-bottom:0;mso-position-horizontal:right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" fillcolor="#525252 [1606]" strokecolor="#1f4d78 [1604]" strokeweight="1pt">
                <w10:wrap anchorx="page"/>
              </v:rect>
            </w:pict>
          </mc:Fallback>
        </mc:AlternateContent>
      </w:r>
    </w:p>
    <w:p w14:paraId="18ADF532" w14:textId="77777777" w:rsidR="00260FE8" w:rsidRDefault="00260FE8" w:rsidP="00ED20B5"/>
    <w:p w14:paraId="64A42E97" w14:textId="77777777" w:rsidR="00260FE8" w:rsidRDefault="00260FE8" w:rsidP="00ED20B5"/>
    <w:p w14:paraId="099C563D" w14:textId="77777777" w:rsidR="00260FE8" w:rsidRPr="00B60CC8" w:rsidRDefault="00260FE8" w:rsidP="00260FE8">
      <w:pPr>
        <w:tabs>
          <w:tab w:val="left" w:pos="2461"/>
        </w:tabs>
        <w:spacing w:after="120" w:line="276" w:lineRule="auto"/>
        <w:jc w:val="center"/>
        <w:rPr>
          <w:rFonts w:ascii="Arial" w:hAnsi="Arial" w:cs="Arial"/>
          <w:b/>
          <w:sz w:val="20"/>
          <w:szCs w:val="20"/>
          <w:lang w:val="en-US"/>
        </w:rPr>
      </w:pPr>
      <w:r w:rsidRPr="00B60CC8">
        <w:rPr>
          <w:rFonts w:ascii="Arial" w:hAnsi="Arial" w:cs="Arial"/>
          <w:b/>
          <w:sz w:val="20"/>
          <w:szCs w:val="20"/>
          <w:lang w:val="en-US"/>
        </w:rPr>
        <w:t xml:space="preserve">1737 Marshville Road, Alabama, (123)-456-7899, info@qwikresume.com </w:t>
      </w:r>
      <w:r w:rsidRPr="00B60CC8">
        <w:rPr>
          <w:rFonts w:ascii="Arial" w:hAnsi="Arial" w:cs="Arial"/>
          <w:b/>
          <w:color w:val="385623" w:themeColor="accent6" w:themeShade="80"/>
          <w:sz w:val="20"/>
          <w:szCs w:val="20"/>
          <w:lang w:val="en-US"/>
        </w:rPr>
        <w:t>www.qwikresume.com</w:t>
      </w:r>
    </w:p>
    <w:p w14:paraId="4DA50D8B" w14:textId="77777777" w:rsidR="00A4480F" w:rsidRDefault="00260FE8" w:rsidP="00ED20B5">
      <w:r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07BA7704" wp14:editId="177484A3">
                <wp:simplePos x="0" y="0"/>
                <wp:positionH relativeFrom="margin">
                  <wp:align>center</wp:align>
                </wp:positionH>
                <wp:positionV relativeFrom="paragraph">
                  <wp:posOffset>281016</wp:posOffset>
                </wp:positionV>
                <wp:extent cx="6487795" cy="8218170"/>
                <wp:effectExtent l="0" t="0" r="8255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87795" cy="82181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167CB8" w14:textId="77777777" w:rsidR="004E2360" w:rsidRPr="00054129" w:rsidRDefault="004E2360" w:rsidP="00054129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05412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14:paraId="3DBB516C" w14:textId="77777777" w:rsidR="004E2360" w:rsidRPr="00054129" w:rsidRDefault="004E2360" w:rsidP="00054129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05412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05412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05412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]</w:t>
                            </w:r>
                            <w:r w:rsidRPr="0005412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14:paraId="562F6703" w14:textId="77777777" w:rsidR="00CD4A5C" w:rsidRPr="00054129" w:rsidRDefault="00CD4A5C" w:rsidP="00054129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738FC291" w14:textId="77777777" w:rsidR="004E2360" w:rsidRPr="00054129" w:rsidRDefault="004E2360" w:rsidP="00054129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05412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./Mrs./Ms.] [Hiring Manager’s Name],</w:t>
                            </w:r>
                          </w:p>
                          <w:p w14:paraId="7D9C4275" w14:textId="77777777" w:rsidR="00054129" w:rsidRPr="00054129" w:rsidRDefault="00054129" w:rsidP="00054129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05412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I want to present my candidature for the role of Investment Banking Analyst available with your firm. I feel that my experience level, expert knowledge of the industry, and keen interest in joining your firm are definitely in congruence with your job summary provided on LinkedIn.com.</w:t>
                            </w:r>
                          </w:p>
                          <w:p w14:paraId="6EAE7BBC" w14:textId="77777777" w:rsidR="00054129" w:rsidRPr="00054129" w:rsidRDefault="00054129" w:rsidP="00054129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36CDD79B" w14:textId="77777777" w:rsidR="00054129" w:rsidRPr="00054129" w:rsidRDefault="00054129" w:rsidP="00054129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05412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Please pay a glance at the below section comprising of my essential contributions in the current role:</w:t>
                            </w:r>
                          </w:p>
                          <w:p w14:paraId="401E52B7" w14:textId="77777777" w:rsidR="00054129" w:rsidRDefault="00054129" w:rsidP="00054129">
                            <w:pPr>
                              <w:pStyle w:val="ListParagraph"/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36B8C1EE" w14:textId="6217A4E8" w:rsidR="00054129" w:rsidRPr="00054129" w:rsidRDefault="00054129" w:rsidP="00054129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05412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Provide assistance to the senior banking officials on various corporate finance transactions such as IPOs, private placements, mergers, takeovers, and valuations.</w:t>
                            </w:r>
                          </w:p>
                          <w:p w14:paraId="68F4A472" w14:textId="77777777" w:rsidR="00054129" w:rsidRPr="00054129" w:rsidRDefault="00054129" w:rsidP="00054129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05412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Manage the corporate projects.</w:t>
                            </w:r>
                          </w:p>
                          <w:p w14:paraId="0C559337" w14:textId="77777777" w:rsidR="00054129" w:rsidRPr="00054129" w:rsidRDefault="00054129" w:rsidP="00054129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05412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Conduct market research.</w:t>
                            </w:r>
                          </w:p>
                          <w:p w14:paraId="49FD6ABD" w14:textId="77777777" w:rsidR="00054129" w:rsidRPr="00054129" w:rsidRDefault="00054129" w:rsidP="00054129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05412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Develop reports and documents for the review of the concerned parties.</w:t>
                            </w:r>
                          </w:p>
                          <w:p w14:paraId="19F4B29F" w14:textId="77777777" w:rsidR="00054129" w:rsidRPr="00054129" w:rsidRDefault="00054129" w:rsidP="00054129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05412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 xml:space="preserve">Carry out financial assessment and </w:t>
                            </w:r>
                            <w:proofErr w:type="spellStart"/>
                            <w:r w:rsidRPr="0005412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modeling</w:t>
                            </w:r>
                            <w:proofErr w:type="spellEnd"/>
                            <w:r w:rsidRPr="0005412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5B754F0F" w14:textId="77777777" w:rsidR="00054129" w:rsidRPr="00054129" w:rsidRDefault="00054129" w:rsidP="00054129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05412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Ensure that the deal is executed within the specified time limit.</w:t>
                            </w:r>
                          </w:p>
                          <w:p w14:paraId="3E66CF5C" w14:textId="77777777" w:rsidR="00054129" w:rsidRPr="00054129" w:rsidRDefault="00054129" w:rsidP="00054129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05412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Perform other duties as instructed by the manager.</w:t>
                            </w:r>
                          </w:p>
                          <w:p w14:paraId="092DDF42" w14:textId="77777777" w:rsidR="00054129" w:rsidRPr="00054129" w:rsidRDefault="00054129" w:rsidP="00054129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3FDA8A7E" w14:textId="77777777" w:rsidR="00054129" w:rsidRPr="00054129" w:rsidRDefault="00054129" w:rsidP="00054129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05412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 xml:space="preserve">Additionally, I am fully acquainted with researching, </w:t>
                            </w:r>
                            <w:proofErr w:type="spellStart"/>
                            <w:r w:rsidRPr="0005412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analyzing</w:t>
                            </w:r>
                            <w:proofErr w:type="spellEnd"/>
                            <w:r w:rsidRPr="0005412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, and interpreting finance trends, well-aware of investment strategies, and MS-Office proficiency. I have developed several core skills such as analytical mindset, self-motivation, and unparalleled work commitment to qualify as your Investment Banking Analyst role.</w:t>
                            </w:r>
                          </w:p>
                          <w:p w14:paraId="3DFFE15C" w14:textId="77777777" w:rsidR="00054129" w:rsidRPr="00054129" w:rsidRDefault="00054129" w:rsidP="00054129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1C755B3E" w14:textId="77777777" w:rsidR="00054129" w:rsidRPr="00054129" w:rsidRDefault="00054129" w:rsidP="00054129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05412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I want to thank you for considering me as a strong prospect for the vacant role. Please accept my resume attached below. I hope to discuss further what strengths I can bring to the organization to realize its long-term revenue goals.</w:t>
                            </w:r>
                          </w:p>
                          <w:p w14:paraId="5D3A24AD" w14:textId="77777777" w:rsidR="00054129" w:rsidRPr="00054129" w:rsidRDefault="00054129" w:rsidP="00054129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1A9DE1CF" w14:textId="77777777" w:rsidR="00054129" w:rsidRPr="00054129" w:rsidRDefault="00054129" w:rsidP="00054129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05412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Best Regards, </w:t>
                            </w:r>
                          </w:p>
                          <w:p w14:paraId="35EC7753" w14:textId="77777777" w:rsidR="00054129" w:rsidRPr="00054129" w:rsidRDefault="00054129" w:rsidP="00054129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05412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[Your Name]</w:t>
                            </w:r>
                          </w:p>
                          <w:p w14:paraId="4426D7D4" w14:textId="77777777" w:rsidR="008E2357" w:rsidRPr="00054129" w:rsidRDefault="008E2357" w:rsidP="00054129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2132B955" w14:textId="77777777" w:rsidR="008E2357" w:rsidRPr="00054129" w:rsidRDefault="008E2357" w:rsidP="00054129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31FCB923" w14:textId="77777777" w:rsidR="004E2360" w:rsidRPr="00054129" w:rsidRDefault="004E2360" w:rsidP="00054129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7BA770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0;margin-top:22.15pt;width:510.85pt;height:647.1pt;z-index:25166233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" stroked="f">
                <v:textbox>
                  <w:txbxContent>
                    <w:p w14:paraId="14167CB8" w14:textId="77777777" w:rsidR="004E2360" w:rsidRPr="00054129" w:rsidRDefault="004E2360" w:rsidP="00054129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05412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14:paraId="3DBB516C" w14:textId="77777777" w:rsidR="004E2360" w:rsidRPr="00054129" w:rsidRDefault="004E2360" w:rsidP="00054129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05412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05412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05412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]</w:t>
                      </w:r>
                      <w:r w:rsidRPr="0005412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14:paraId="562F6703" w14:textId="77777777" w:rsidR="00CD4A5C" w:rsidRPr="00054129" w:rsidRDefault="00CD4A5C" w:rsidP="00054129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738FC291" w14:textId="77777777" w:rsidR="004E2360" w:rsidRPr="00054129" w:rsidRDefault="004E2360" w:rsidP="00054129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05412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./Mrs./Ms.] [Hiring Manager’s Name],</w:t>
                      </w:r>
                    </w:p>
                    <w:p w14:paraId="7D9C4275" w14:textId="77777777" w:rsidR="00054129" w:rsidRPr="00054129" w:rsidRDefault="00054129" w:rsidP="00054129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05412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I want to present my candidature for the role of Investment Banking Analyst available with your firm. I feel that my experience level, expert knowledge of the industry, and keen interest in joining your firm are definitely in congruence with your job summary provided on LinkedIn.com.</w:t>
                      </w:r>
                    </w:p>
                    <w:p w14:paraId="6EAE7BBC" w14:textId="77777777" w:rsidR="00054129" w:rsidRPr="00054129" w:rsidRDefault="00054129" w:rsidP="00054129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36CDD79B" w14:textId="77777777" w:rsidR="00054129" w:rsidRPr="00054129" w:rsidRDefault="00054129" w:rsidP="00054129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05412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Please pay a glance at the below section comprising of my essential contributions in the current role:</w:t>
                      </w:r>
                    </w:p>
                    <w:p w14:paraId="401E52B7" w14:textId="77777777" w:rsidR="00054129" w:rsidRDefault="00054129" w:rsidP="00054129">
                      <w:pPr>
                        <w:pStyle w:val="ListParagraph"/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36B8C1EE" w14:textId="6217A4E8" w:rsidR="00054129" w:rsidRPr="00054129" w:rsidRDefault="00054129" w:rsidP="00054129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05412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Provide assistance to the senior banking officials on various corporate finance transactions such as IPOs, private placements, mergers, takeovers, and valuations.</w:t>
                      </w:r>
                    </w:p>
                    <w:p w14:paraId="68F4A472" w14:textId="77777777" w:rsidR="00054129" w:rsidRPr="00054129" w:rsidRDefault="00054129" w:rsidP="00054129">
                      <w:pPr>
                        <w:numPr>
                          <w:ilvl w:val="0"/>
                          <w:numId w:val="4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05412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Manage the corporate projects.</w:t>
                      </w:r>
                    </w:p>
                    <w:p w14:paraId="0C559337" w14:textId="77777777" w:rsidR="00054129" w:rsidRPr="00054129" w:rsidRDefault="00054129" w:rsidP="00054129">
                      <w:pPr>
                        <w:numPr>
                          <w:ilvl w:val="0"/>
                          <w:numId w:val="4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05412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Conduct market research.</w:t>
                      </w:r>
                    </w:p>
                    <w:p w14:paraId="49FD6ABD" w14:textId="77777777" w:rsidR="00054129" w:rsidRPr="00054129" w:rsidRDefault="00054129" w:rsidP="00054129">
                      <w:pPr>
                        <w:numPr>
                          <w:ilvl w:val="0"/>
                          <w:numId w:val="4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05412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Develop reports and documents for the review of the concerned parties.</w:t>
                      </w:r>
                    </w:p>
                    <w:p w14:paraId="19F4B29F" w14:textId="77777777" w:rsidR="00054129" w:rsidRPr="00054129" w:rsidRDefault="00054129" w:rsidP="00054129">
                      <w:pPr>
                        <w:numPr>
                          <w:ilvl w:val="0"/>
                          <w:numId w:val="4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05412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 xml:space="preserve">Carry out financial assessment and </w:t>
                      </w:r>
                      <w:proofErr w:type="spellStart"/>
                      <w:r w:rsidRPr="0005412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modeling</w:t>
                      </w:r>
                      <w:proofErr w:type="spellEnd"/>
                      <w:r w:rsidRPr="0005412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5B754F0F" w14:textId="77777777" w:rsidR="00054129" w:rsidRPr="00054129" w:rsidRDefault="00054129" w:rsidP="00054129">
                      <w:pPr>
                        <w:numPr>
                          <w:ilvl w:val="0"/>
                          <w:numId w:val="4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05412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Ensure that the deal is executed within the specified time limit.</w:t>
                      </w:r>
                    </w:p>
                    <w:p w14:paraId="3E66CF5C" w14:textId="77777777" w:rsidR="00054129" w:rsidRPr="00054129" w:rsidRDefault="00054129" w:rsidP="00054129">
                      <w:pPr>
                        <w:numPr>
                          <w:ilvl w:val="0"/>
                          <w:numId w:val="4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05412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Perform other duties as instructed by the manager.</w:t>
                      </w:r>
                    </w:p>
                    <w:p w14:paraId="092DDF42" w14:textId="77777777" w:rsidR="00054129" w:rsidRPr="00054129" w:rsidRDefault="00054129" w:rsidP="00054129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3FDA8A7E" w14:textId="77777777" w:rsidR="00054129" w:rsidRPr="00054129" w:rsidRDefault="00054129" w:rsidP="00054129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05412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 xml:space="preserve">Additionally, I am fully acquainted with researching, </w:t>
                      </w:r>
                      <w:proofErr w:type="spellStart"/>
                      <w:r w:rsidRPr="0005412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analyzing</w:t>
                      </w:r>
                      <w:proofErr w:type="spellEnd"/>
                      <w:r w:rsidRPr="0005412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, and interpreting finance trends, well-aware of investment strategies, and MS-Office proficiency. I have developed several core skills such as analytical mindset, self-motivation, and unparalleled work commitment to qualify as your Investment Banking Analyst role.</w:t>
                      </w:r>
                    </w:p>
                    <w:p w14:paraId="3DFFE15C" w14:textId="77777777" w:rsidR="00054129" w:rsidRPr="00054129" w:rsidRDefault="00054129" w:rsidP="00054129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1C755B3E" w14:textId="77777777" w:rsidR="00054129" w:rsidRPr="00054129" w:rsidRDefault="00054129" w:rsidP="00054129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05412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I want to thank you for considering me as a strong prospect for the vacant role. Please accept my resume attached below. I hope to discuss further what strengths I can bring to the organization to realize its long-term revenue goals.</w:t>
                      </w:r>
                    </w:p>
                    <w:p w14:paraId="5D3A24AD" w14:textId="77777777" w:rsidR="00054129" w:rsidRPr="00054129" w:rsidRDefault="00054129" w:rsidP="00054129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1A9DE1CF" w14:textId="77777777" w:rsidR="00054129" w:rsidRPr="00054129" w:rsidRDefault="00054129" w:rsidP="00054129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05412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Best Regards, </w:t>
                      </w:r>
                    </w:p>
                    <w:p w14:paraId="35EC7753" w14:textId="77777777" w:rsidR="00054129" w:rsidRPr="00054129" w:rsidRDefault="00054129" w:rsidP="00054129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05412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[Your Name]</w:t>
                      </w:r>
                    </w:p>
                    <w:p w14:paraId="4426D7D4" w14:textId="77777777" w:rsidR="008E2357" w:rsidRPr="00054129" w:rsidRDefault="008E2357" w:rsidP="00054129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2132B955" w14:textId="77777777" w:rsidR="008E2357" w:rsidRPr="00054129" w:rsidRDefault="008E2357" w:rsidP="00054129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31FCB923" w14:textId="77777777" w:rsidR="004E2360" w:rsidRPr="00054129" w:rsidRDefault="004E2360" w:rsidP="00054129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A4480F" w:rsidSect="00260FE8">
      <w:headerReference w:type="default" r:id="rId7"/>
      <w:footerReference w:type="default" r:id="rId8"/>
      <w:pgSz w:w="11906" w:h="16838"/>
      <w:pgMar w:top="993" w:right="1440" w:bottom="567" w:left="1440" w:header="113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877E58" w14:textId="77777777" w:rsidR="008D0AD7" w:rsidRDefault="008D0AD7" w:rsidP="008E2357">
      <w:pPr>
        <w:spacing w:after="0" w:line="240" w:lineRule="auto"/>
      </w:pPr>
      <w:r>
        <w:separator/>
      </w:r>
    </w:p>
  </w:endnote>
  <w:endnote w:type="continuationSeparator" w:id="0">
    <w:p w14:paraId="7160E4D4" w14:textId="77777777" w:rsidR="008D0AD7" w:rsidRDefault="008D0AD7" w:rsidP="008E23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7CB11C" w14:textId="77777777" w:rsidR="00B60CC8" w:rsidRPr="001A4EE1" w:rsidRDefault="00B60CC8" w:rsidP="00B60CC8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63360" behindDoc="1" locked="0" layoutInCell="1" allowOverlap="1" wp14:anchorId="1BBDF8D3" wp14:editId="61FF779D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 w:rsidR="0065435B"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110CD2" w14:textId="77777777" w:rsidR="008D0AD7" w:rsidRDefault="008D0AD7" w:rsidP="008E2357">
      <w:pPr>
        <w:spacing w:after="0" w:line="240" w:lineRule="auto"/>
      </w:pPr>
      <w:r>
        <w:separator/>
      </w:r>
    </w:p>
  </w:footnote>
  <w:footnote w:type="continuationSeparator" w:id="0">
    <w:p w14:paraId="75B20A66" w14:textId="77777777" w:rsidR="008D0AD7" w:rsidRDefault="008D0AD7" w:rsidP="008E23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4E730E" w14:textId="77777777" w:rsidR="00CD4A5C" w:rsidRDefault="00CD4A5C">
    <w:pPr>
      <w:pStyle w:val="Header"/>
    </w:pPr>
    <w:r>
      <w:rPr>
        <w:b/>
        <w:noProof/>
        <w:sz w:val="20"/>
        <w:szCs w:val="20"/>
        <w:lang w:eastAsia="en-IN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9B13B1B" wp14:editId="5F3552FF">
              <wp:simplePos x="0" y="0"/>
              <wp:positionH relativeFrom="column">
                <wp:posOffset>-994869</wp:posOffset>
              </wp:positionH>
              <wp:positionV relativeFrom="paragraph">
                <wp:posOffset>1714797</wp:posOffset>
              </wp:positionV>
              <wp:extent cx="7973747" cy="3106"/>
              <wp:effectExtent l="0" t="0" r="27305" b="3556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973747" cy="3106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C39F2F7" id="Straight Connector 3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78.35pt,135pt" to="549.5pt,13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" strokecolor="black [3213]" strokeweight="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6060AE"/>
    <w:multiLevelType w:val="multilevel"/>
    <w:tmpl w:val="73CA73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4CF1A6F"/>
    <w:multiLevelType w:val="multilevel"/>
    <w:tmpl w:val="917A8E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9232A11"/>
    <w:multiLevelType w:val="multilevel"/>
    <w:tmpl w:val="F1E6B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E157071"/>
    <w:multiLevelType w:val="multilevel"/>
    <w:tmpl w:val="E74007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szQ1NjM3Mjc1tjRQ0lEKTi0uzszPAykwrgUAG7NA+SwAAAA="/>
  </w:docVars>
  <w:rsids>
    <w:rsidRoot w:val="00E04F69"/>
    <w:rsid w:val="00054129"/>
    <w:rsid w:val="00260FE8"/>
    <w:rsid w:val="00376235"/>
    <w:rsid w:val="003E4947"/>
    <w:rsid w:val="004908FF"/>
    <w:rsid w:val="004E2360"/>
    <w:rsid w:val="0065435B"/>
    <w:rsid w:val="00690A5B"/>
    <w:rsid w:val="007B00C7"/>
    <w:rsid w:val="008D0AD7"/>
    <w:rsid w:val="008E2357"/>
    <w:rsid w:val="009C2F24"/>
    <w:rsid w:val="009D1352"/>
    <w:rsid w:val="00A4480F"/>
    <w:rsid w:val="00B0122B"/>
    <w:rsid w:val="00B60CC8"/>
    <w:rsid w:val="00CD4A5C"/>
    <w:rsid w:val="00E04F69"/>
    <w:rsid w:val="00EC3CFF"/>
    <w:rsid w:val="00ED20B5"/>
    <w:rsid w:val="00F36333"/>
    <w:rsid w:val="00FF66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CDD0468"/>
  <w15:chartTrackingRefBased/>
  <w15:docId w15:val="{EB281DFF-B890-42B9-B7BC-554DD6A91F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E23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8E23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2357"/>
  </w:style>
  <w:style w:type="paragraph" w:styleId="Footer">
    <w:name w:val="footer"/>
    <w:basedOn w:val="Normal"/>
    <w:link w:val="FooterChar"/>
    <w:uiPriority w:val="99"/>
    <w:unhideWhenUsed/>
    <w:rsid w:val="008E23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2357"/>
  </w:style>
  <w:style w:type="paragraph" w:styleId="NoSpacing">
    <w:name w:val="No Spacing"/>
    <w:basedOn w:val="Normal"/>
    <w:link w:val="NoSpacingChar"/>
    <w:uiPriority w:val="1"/>
    <w:qFormat/>
    <w:rsid w:val="008E2357"/>
    <w:pPr>
      <w:spacing w:after="0" w:line="240" w:lineRule="auto"/>
    </w:pPr>
    <w:rPr>
      <w:rFonts w:ascii="Calibri" w:eastAsia="Times New Roman" w:hAnsi="Calibri" w:cs="Times New Roman"/>
      <w:lang w:val="uk-UA" w:eastAsia="uk-UA"/>
    </w:rPr>
  </w:style>
  <w:style w:type="character" w:customStyle="1" w:styleId="NoSpacingChar">
    <w:name w:val="No Spacing Char"/>
    <w:link w:val="NoSpacing"/>
    <w:uiPriority w:val="1"/>
    <w:rsid w:val="008E2357"/>
    <w:rPr>
      <w:rFonts w:ascii="Calibri" w:eastAsia="Times New Roman" w:hAnsi="Calibri" w:cs="Times New Roman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B60CC8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B60CC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05412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057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81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4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9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7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</Words>
  <Characters>8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vestment Banking Analyst Cover Letter Sample</dc:title>
  <dc:subject>Create your Cover Letter using Free Investment Banking Analyst Cover Letter Sample Template</dc:subject>
  <dc:creator>QwikResume.com</dc:creator>
  <cp:keywords/>
  <dc:description/>
  <dcterms:created xsi:type="dcterms:W3CDTF">2021-12-02T13:12:00Z</dcterms:created>
  <dcterms:modified xsi:type="dcterms:W3CDTF">2021-12-02T13:12:00Z</dcterms:modified>
  <cp:category>Accounting &amp; Finance</cp:category>
</cp:coreProperties>
</file>